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764CD" w14:textId="77777777" w:rsidR="001426F2" w:rsidRDefault="001426F2" w:rsidP="001426F2">
      <w:pPr>
        <w:pStyle w:val="xmsonormal"/>
        <w:spacing w:after="0"/>
      </w:pPr>
      <w:r>
        <w:rPr>
          <w:sz w:val="20"/>
          <w:szCs w:val="20"/>
        </w:rPr>
        <w:t>{Date}</w:t>
      </w:r>
    </w:p>
    <w:p w14:paraId="6EF2C065" w14:textId="77777777" w:rsidR="001426F2" w:rsidRDefault="001426F2" w:rsidP="001426F2">
      <w:pPr>
        <w:pStyle w:val="xmsonormal"/>
        <w:spacing w:after="0"/>
      </w:pPr>
      <w:r>
        <w:rPr>
          <w:sz w:val="20"/>
          <w:szCs w:val="20"/>
        </w:rPr>
        <w:t> </w:t>
      </w:r>
    </w:p>
    <w:p w14:paraId="71CBDE2C" w14:textId="77777777" w:rsidR="001426F2" w:rsidRDefault="001426F2" w:rsidP="001426F2">
      <w:pPr>
        <w:pStyle w:val="xmsonormal"/>
        <w:spacing w:after="0"/>
      </w:pPr>
      <w:r>
        <w:rPr>
          <w:sz w:val="20"/>
          <w:szCs w:val="20"/>
        </w:rPr>
        <w:t> </w:t>
      </w:r>
    </w:p>
    <w:p w14:paraId="35172503" w14:textId="77777777" w:rsidR="001426F2" w:rsidRDefault="001426F2" w:rsidP="001426F2">
      <w:pPr>
        <w:pStyle w:val="xmsonormal"/>
        <w:spacing w:after="0"/>
      </w:pPr>
      <w:r>
        <w:rPr>
          <w:sz w:val="20"/>
          <w:szCs w:val="20"/>
        </w:rPr>
        <w:t>Dear {Client}</w:t>
      </w:r>
    </w:p>
    <w:p w14:paraId="53F3B4A3" w14:textId="77777777" w:rsidR="001426F2" w:rsidRDefault="001426F2" w:rsidP="001426F2">
      <w:pPr>
        <w:pStyle w:val="xmsonormal"/>
        <w:spacing w:after="0"/>
      </w:pPr>
      <w:r>
        <w:rPr>
          <w:sz w:val="20"/>
          <w:szCs w:val="20"/>
        </w:rPr>
        <w:t> </w:t>
      </w:r>
    </w:p>
    <w:p w14:paraId="4765B52B" w14:textId="77777777" w:rsidR="001426F2" w:rsidRDefault="001426F2" w:rsidP="001426F2">
      <w:pPr>
        <w:pStyle w:val="xmsonormal"/>
        <w:spacing w:after="0"/>
      </w:pPr>
      <w:r>
        <w:rPr>
          <w:sz w:val="20"/>
          <w:szCs w:val="20"/>
        </w:rPr>
        <w:t>As a business we have recently decided to move to a streamlined easy-to-use electronic signing platform via FuseSign. One of our highest priorities is getting documentation out to our clients as quickly and securely as possible and with FuseSign we can achieve both of these effortlessly while providing you with the best experience possible.</w:t>
      </w:r>
      <w:r>
        <w:rPr>
          <w:sz w:val="20"/>
          <w:szCs w:val="20"/>
        </w:rPr>
        <w:br/>
      </w:r>
      <w:r>
        <w:rPr>
          <w:sz w:val="20"/>
          <w:szCs w:val="20"/>
        </w:rPr>
        <w:br/>
      </w:r>
      <w:r>
        <w:rPr>
          <w:b/>
          <w:bCs/>
          <w:sz w:val="20"/>
          <w:szCs w:val="20"/>
        </w:rPr>
        <w:t xml:space="preserve">What does this mean for you? </w:t>
      </w:r>
      <w:r>
        <w:rPr>
          <w:b/>
          <w:bCs/>
          <w:sz w:val="20"/>
          <w:szCs w:val="20"/>
        </w:rPr>
        <w:br/>
      </w:r>
      <w:r>
        <w:rPr>
          <w:b/>
          <w:bCs/>
          <w:sz w:val="20"/>
          <w:szCs w:val="20"/>
        </w:rPr>
        <w:br/>
      </w:r>
      <w:r>
        <w:rPr>
          <w:sz w:val="20"/>
          <w:szCs w:val="20"/>
        </w:rPr>
        <w:t>Within FuseSign we have set you up with your contact details including your mobile number. Mobile numbers are important in the FuseSign process as this acts as your authenticator when signing your documentation.</w:t>
      </w:r>
    </w:p>
    <w:p w14:paraId="53933745" w14:textId="363026D8" w:rsidR="001426F2" w:rsidRDefault="001426F2" w:rsidP="001426F2">
      <w:r>
        <w:rPr>
          <w:sz w:val="20"/>
          <w:szCs w:val="20"/>
        </w:rPr>
        <w:br/>
        <w:t>Once we have prepared your document bundle within the new platform there are a few simple steps to review and sign.  Follow the steps or watch this short video to be guided through</w:t>
      </w:r>
      <w:r w:rsidR="00BF10B6">
        <w:rPr>
          <w:sz w:val="20"/>
          <w:szCs w:val="20"/>
        </w:rPr>
        <w:t xml:space="preserve"> </w:t>
      </w:r>
      <w:hyperlink r:id="rId8" w:history="1">
        <w:r w:rsidR="00BF10B6" w:rsidRPr="00C06721">
          <w:rPr>
            <w:rStyle w:val="Hyperlink"/>
            <w:sz w:val="20"/>
            <w:szCs w:val="20"/>
          </w:rPr>
          <w:t>https://vimeo.com/1038404409</w:t>
        </w:r>
      </w:hyperlink>
      <w:r w:rsidR="00BF10B6">
        <w:rPr>
          <w:sz w:val="20"/>
          <w:szCs w:val="20"/>
        </w:rPr>
        <w:t xml:space="preserve"> </w:t>
      </w:r>
    </w:p>
    <w:p w14:paraId="0085081C" w14:textId="77777777" w:rsidR="001426F2" w:rsidRDefault="001426F2" w:rsidP="001426F2">
      <w:pPr>
        <w:pStyle w:val="xmsolistparagraph"/>
        <w:numPr>
          <w:ilvl w:val="0"/>
          <w:numId w:val="1"/>
        </w:numPr>
        <w:rPr>
          <w:rFonts w:eastAsia="Times New Roman"/>
        </w:rPr>
      </w:pPr>
      <w:proofErr w:type="gramStart"/>
      <w:r>
        <w:rPr>
          <w:rFonts w:eastAsia="Times New Roman"/>
          <w:sz w:val="20"/>
          <w:szCs w:val="20"/>
        </w:rPr>
        <w:t>Firstly</w:t>
      </w:r>
      <w:proofErr w:type="gramEnd"/>
      <w:r>
        <w:rPr>
          <w:rFonts w:eastAsia="Times New Roman"/>
          <w:sz w:val="20"/>
          <w:szCs w:val="20"/>
        </w:rPr>
        <w:t xml:space="preserve"> you’ll receive a document bundle link via an Email. This will come from a FuseSign email address on behalf our office.</w:t>
      </w:r>
    </w:p>
    <w:p w14:paraId="0A94CE40" w14:textId="77777777" w:rsidR="001426F2" w:rsidRDefault="001426F2" w:rsidP="001426F2">
      <w:pPr>
        <w:pStyle w:val="xmsolistparagraph"/>
        <w:numPr>
          <w:ilvl w:val="0"/>
          <w:numId w:val="1"/>
        </w:numPr>
        <w:rPr>
          <w:rFonts w:eastAsia="Times New Roman"/>
        </w:rPr>
      </w:pPr>
      <w:r>
        <w:rPr>
          <w:rFonts w:eastAsia="Times New Roman"/>
          <w:sz w:val="20"/>
          <w:szCs w:val="20"/>
        </w:rPr>
        <w:t xml:space="preserve">In the body of the email there will be a link to open your secure document bundle. </w:t>
      </w:r>
    </w:p>
    <w:p w14:paraId="09B929F2" w14:textId="77777777" w:rsidR="001426F2" w:rsidRDefault="001426F2" w:rsidP="001426F2">
      <w:pPr>
        <w:pStyle w:val="xmsolistparagraph"/>
        <w:numPr>
          <w:ilvl w:val="0"/>
          <w:numId w:val="1"/>
        </w:numPr>
        <w:rPr>
          <w:rFonts w:eastAsia="Times New Roman"/>
        </w:rPr>
      </w:pPr>
      <w:r>
        <w:rPr>
          <w:rFonts w:eastAsia="Times New Roman"/>
          <w:sz w:val="20"/>
          <w:szCs w:val="20"/>
        </w:rPr>
        <w:t>You will then be presented with an online view of your documents to review and digitally sign.</w:t>
      </w:r>
    </w:p>
    <w:p w14:paraId="1F8AECD7" w14:textId="77777777" w:rsidR="001426F2" w:rsidRDefault="001426F2" w:rsidP="001426F2">
      <w:pPr>
        <w:pStyle w:val="xmsolistparagraph"/>
        <w:numPr>
          <w:ilvl w:val="0"/>
          <w:numId w:val="1"/>
        </w:numPr>
        <w:rPr>
          <w:rFonts w:eastAsia="Times New Roman"/>
        </w:rPr>
      </w:pPr>
      <w:r>
        <w:rPr>
          <w:rFonts w:eastAsia="Times New Roman"/>
          <w:sz w:val="20"/>
          <w:szCs w:val="20"/>
        </w:rPr>
        <w:t>Click the Sign Document Button and to validate you are signing the documents you will receive a personal SMS verification code to your mobile number for you to enter.</w:t>
      </w:r>
    </w:p>
    <w:p w14:paraId="2FACAD9D" w14:textId="77777777" w:rsidR="001426F2" w:rsidRDefault="001426F2" w:rsidP="001426F2">
      <w:pPr>
        <w:pStyle w:val="xmsolistparagraph"/>
        <w:numPr>
          <w:ilvl w:val="0"/>
          <w:numId w:val="1"/>
        </w:numPr>
        <w:rPr>
          <w:rFonts w:eastAsia="Times New Roman"/>
        </w:rPr>
      </w:pPr>
      <w:r>
        <w:rPr>
          <w:rFonts w:eastAsia="Times New Roman"/>
          <w:sz w:val="20"/>
          <w:szCs w:val="20"/>
        </w:rPr>
        <w:t>Now that your documents have been authorised and signed you will receive an automated email as soon as all parties have finalised their signing actions in the bundle.</w:t>
      </w:r>
    </w:p>
    <w:p w14:paraId="0E8D3665" w14:textId="77777777" w:rsidR="001426F2" w:rsidRDefault="001426F2" w:rsidP="001426F2">
      <w:pPr>
        <w:pStyle w:val="xmsonormal"/>
        <w:spacing w:after="0"/>
      </w:pPr>
      <w:r>
        <w:rPr>
          <w:sz w:val="20"/>
          <w:szCs w:val="20"/>
        </w:rPr>
        <w:t> </w:t>
      </w:r>
    </w:p>
    <w:p w14:paraId="5A6C6E0F" w14:textId="77777777" w:rsidR="001426F2" w:rsidRDefault="001426F2" w:rsidP="001426F2">
      <w:pPr>
        <w:pStyle w:val="xmsonormal"/>
        <w:spacing w:after="0"/>
      </w:pPr>
      <w:r>
        <w:rPr>
          <w:sz w:val="20"/>
          <w:szCs w:val="20"/>
        </w:rPr>
        <w:t>Going forward we see Digital Signing via FuseSign as a quick and simple way to deliver and have you approve and sign documents.  We are still very happy to sit down with you to sign your documentation or post your documentation if that is what you would prefer.</w:t>
      </w:r>
    </w:p>
    <w:p w14:paraId="0CC721D6" w14:textId="77777777" w:rsidR="001426F2" w:rsidRDefault="001426F2" w:rsidP="001426F2">
      <w:pPr>
        <w:pStyle w:val="xmsonormal"/>
        <w:spacing w:after="0"/>
      </w:pPr>
      <w:r>
        <w:rPr>
          <w:sz w:val="20"/>
          <w:szCs w:val="20"/>
        </w:rPr>
        <w:br/>
        <w:t>If at any time you are unsure how to proceed with signing your document bundle, have any questions about the information you’ve supplied please call our office and we’ll more than happy to assist.</w:t>
      </w:r>
    </w:p>
    <w:p w14:paraId="4E69CB95" w14:textId="77777777" w:rsidR="001426F2" w:rsidRDefault="001426F2" w:rsidP="001426F2">
      <w:pPr>
        <w:pStyle w:val="xmsonormal"/>
        <w:spacing w:after="0"/>
      </w:pPr>
      <w:r>
        <w:rPr>
          <w:sz w:val="20"/>
          <w:szCs w:val="20"/>
        </w:rPr>
        <w:t> </w:t>
      </w:r>
    </w:p>
    <w:p w14:paraId="4BB3FFD9" w14:textId="77777777" w:rsidR="001426F2" w:rsidRDefault="001426F2" w:rsidP="001426F2">
      <w:pPr>
        <w:pStyle w:val="xmsonormal"/>
        <w:spacing w:after="0"/>
      </w:pPr>
      <w:r>
        <w:rPr>
          <w:sz w:val="20"/>
          <w:szCs w:val="20"/>
        </w:rPr>
        <w:t>Kind Regards</w:t>
      </w:r>
    </w:p>
    <w:p w14:paraId="536B172D" w14:textId="77777777" w:rsidR="001426F2" w:rsidRDefault="001426F2" w:rsidP="001426F2">
      <w:pPr>
        <w:pStyle w:val="xmsonormal"/>
        <w:spacing w:after="0"/>
      </w:pPr>
      <w:r>
        <w:rPr>
          <w:sz w:val="20"/>
          <w:szCs w:val="20"/>
        </w:rPr>
        <w:t>{Firm Contact}</w:t>
      </w:r>
    </w:p>
    <w:p w14:paraId="1F505412" w14:textId="77777777" w:rsidR="001426F2" w:rsidRDefault="001426F2"/>
    <w:sectPr w:rsidR="00142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8A6F23"/>
    <w:multiLevelType w:val="multilevel"/>
    <w:tmpl w:val="C498A6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78726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MzCyMLQ0NDE0MDVU0lEKTi0uzszPAykwrAUAYx/jCywAAAA="/>
  </w:docVars>
  <w:rsids>
    <w:rsidRoot w:val="001426F2"/>
    <w:rsid w:val="001426F2"/>
    <w:rsid w:val="005A45A8"/>
    <w:rsid w:val="008C1679"/>
    <w:rsid w:val="009E3061"/>
    <w:rsid w:val="00BF10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D12A7"/>
  <w15:chartTrackingRefBased/>
  <w15:docId w15:val="{F1CCCEF5-0A9B-4ADD-9768-8A9E96C2A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kafwex">
    <w:name w:val="sc-kafwex"/>
    <w:basedOn w:val="DefaultParagraphFont"/>
    <w:rsid w:val="001426F2"/>
  </w:style>
  <w:style w:type="paragraph" w:customStyle="1" w:styleId="xmsonormal">
    <w:name w:val="x_msonormal"/>
    <w:basedOn w:val="Normal"/>
    <w:rsid w:val="001426F2"/>
    <w:pPr>
      <w:spacing w:line="252" w:lineRule="auto"/>
    </w:pPr>
    <w:rPr>
      <w:rFonts w:ascii="Calibri" w:hAnsi="Calibri" w:cs="Calibri"/>
      <w:lang w:eastAsia="en-AU"/>
    </w:rPr>
  </w:style>
  <w:style w:type="paragraph" w:customStyle="1" w:styleId="xmsolistparagraph">
    <w:name w:val="x_msolistparagraph"/>
    <w:basedOn w:val="Normal"/>
    <w:rsid w:val="001426F2"/>
    <w:pPr>
      <w:spacing w:after="0" w:line="240" w:lineRule="auto"/>
      <w:ind w:left="720"/>
    </w:pPr>
    <w:rPr>
      <w:rFonts w:ascii="Calibri" w:hAnsi="Calibri" w:cs="Calibri"/>
      <w:lang w:eastAsia="en-AU"/>
    </w:rPr>
  </w:style>
  <w:style w:type="character" w:styleId="Hyperlink">
    <w:name w:val="Hyperlink"/>
    <w:basedOn w:val="DefaultParagraphFont"/>
    <w:uiPriority w:val="99"/>
    <w:unhideWhenUsed/>
    <w:rsid w:val="00BF10B6"/>
    <w:rPr>
      <w:color w:val="0563C1" w:themeColor="hyperlink"/>
      <w:u w:val="single"/>
    </w:rPr>
  </w:style>
  <w:style w:type="character" w:styleId="UnresolvedMention">
    <w:name w:val="Unresolved Mention"/>
    <w:basedOn w:val="DefaultParagraphFont"/>
    <w:uiPriority w:val="99"/>
    <w:semiHidden/>
    <w:unhideWhenUsed/>
    <w:rsid w:val="00BF10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167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03840440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D222CA4201944DAC7DA35A0E584671" ma:contentTypeVersion="19" ma:contentTypeDescription="Create a new document." ma:contentTypeScope="" ma:versionID="cf731dfb3a9b290c227c8df799e94022">
  <xsd:schema xmlns:xsd="http://www.w3.org/2001/XMLSchema" xmlns:xs="http://www.w3.org/2001/XMLSchema" xmlns:p="http://schemas.microsoft.com/office/2006/metadata/properties" xmlns:ns2="5922921f-3c4f-45a8-94c9-685517fdad64" xmlns:ns3="a7280258-13e2-4bae-90d3-36890b168ff2" targetNamespace="http://schemas.microsoft.com/office/2006/metadata/properties" ma:root="true" ma:fieldsID="d63da894de5a940666a2dce1727bb132" ns2:_="" ns3:_="">
    <xsd:import namespace="5922921f-3c4f-45a8-94c9-685517fdad64"/>
    <xsd:import namespace="a7280258-13e2-4bae-90d3-36890b168f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2921f-3c4f-45a8-94c9-685517fda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edf66c-6ffd-40e4-916b-9154f1d497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Flow_SignoffStatus" ma:index="26" nillable="true" ma:displayName="Sign-off status" ma:internalName="_x0024_Resources_x003a_core_x002c_Signoff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80258-13e2-4bae-90d3-36890b168ff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0393f2-d5b7-4e55-b74c-9b280dd8d378}" ma:internalName="TaxCatchAll" ma:showField="CatchAllData" ma:web="a7280258-13e2-4bae-90d3-36890b168f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7280258-13e2-4bae-90d3-36890b168ff2" xsi:nil="true"/>
    <lcf76f155ced4ddcb4097134ff3c332f xmlns="5922921f-3c4f-45a8-94c9-685517fdad64">
      <Terms xmlns="http://schemas.microsoft.com/office/infopath/2007/PartnerControls"/>
    </lcf76f155ced4ddcb4097134ff3c332f>
    <_Flow_SignoffStatus xmlns="5922921f-3c4f-45a8-94c9-685517fdad64" xsi:nil="true"/>
  </documentManagement>
</p:properties>
</file>

<file path=customXml/itemProps1.xml><?xml version="1.0" encoding="utf-8"?>
<ds:datastoreItem xmlns:ds="http://schemas.openxmlformats.org/officeDocument/2006/customXml" ds:itemID="{5E9CEA0A-803F-44EE-B2ED-EAB41B2DD96A}"/>
</file>

<file path=customXml/itemProps2.xml><?xml version="1.0" encoding="utf-8"?>
<ds:datastoreItem xmlns:ds="http://schemas.openxmlformats.org/officeDocument/2006/customXml" ds:itemID="{587A1D71-9CE6-4DC7-A2DE-037717576D8C}">
  <ds:schemaRefs>
    <ds:schemaRef ds:uri="http://schemas.microsoft.com/sharepoint/v3/contenttype/forms"/>
  </ds:schemaRefs>
</ds:datastoreItem>
</file>

<file path=customXml/itemProps3.xml><?xml version="1.0" encoding="utf-8"?>
<ds:datastoreItem xmlns:ds="http://schemas.openxmlformats.org/officeDocument/2006/customXml" ds:itemID="{F503358B-B84F-46E6-856C-14BB1E8D18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8</Words>
  <Characters>1705</Characters>
  <Application>Microsoft Office Word</Application>
  <DocSecurity>0</DocSecurity>
  <Lines>14</Lines>
  <Paragraphs>3</Paragraphs>
  <ScaleCrop>false</ScaleCrop>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Parker</dc:creator>
  <cp:keywords/>
  <dc:description/>
  <cp:lastModifiedBy>Olivia Davison</cp:lastModifiedBy>
  <cp:revision>2</cp:revision>
  <dcterms:created xsi:type="dcterms:W3CDTF">2025-05-12T05:15:00Z</dcterms:created>
  <dcterms:modified xsi:type="dcterms:W3CDTF">2025-05-1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222CA4201944DAC7DA35A0E584671</vt:lpwstr>
  </property>
</Properties>
</file>